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591070</w:t>
        </w:r>
      </w:hyperlink>
      <w:r>
        <w:t xml:space="preserve"> </w:t>
      </w:r>
      <w:r>
        <w:t xml:space="preserve">on 2023-01-05.</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January 3,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db834575aa051ae775d47e141760c307bf266153/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3,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January 3,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January 3,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January 3,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db834575aa051ae775d47e141760c307bf266153/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3,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591070a91f0c28ebf33080e54a832c9aa77761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591070a91f0c28ebf33080e54a832c9aa777611/" TargetMode="External" /><Relationship Type="http://schemas.openxmlformats.org/officeDocument/2006/relationships/hyperlink" Id="rId22" Target="https://greenelab.github.io/covid19-review/v/b591070a91f0c28ebf33080e54a832c9aa777611/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591070a91f0c28ebf33080e54a832c9aa77761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591070a91f0c28ebf33080e54a832c9aa777611/" TargetMode="External" /><Relationship Type="http://schemas.openxmlformats.org/officeDocument/2006/relationships/hyperlink" Id="rId22" Target="https://greenelab.github.io/covid19-review/v/b591070a91f0c28ebf33080e54a832c9aa777611/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1-05T21:48:05Z</dcterms:created>
  <dcterms:modified xsi:type="dcterms:W3CDTF">2023-01-05T21: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